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387" w:type="dxa"/>
        <w:tblInd w:w="-792" w:type="dxa"/>
        <w:tblLook w:val="04A0" w:firstRow="1" w:lastRow="0" w:firstColumn="1" w:lastColumn="0" w:noHBand="0" w:noVBand="1"/>
      </w:tblPr>
      <w:tblGrid>
        <w:gridCol w:w="4590"/>
        <w:gridCol w:w="5797"/>
      </w:tblGrid>
      <w:tr w:rsidR="0089370B" w:rsidRPr="004D1BCC" w14:paraId="4923A0D1" w14:textId="77777777">
        <w:trPr>
          <w:trHeight w:val="1269"/>
        </w:trPr>
        <w:tc>
          <w:tcPr>
            <w:tcW w:w="4590" w:type="dxa"/>
          </w:tcPr>
          <w:p w14:paraId="299F273F" w14:textId="6F6A72FC" w:rsidR="0089370B" w:rsidRDefault="00DE42F2">
            <w:pPr>
              <w:widowControl w:val="0"/>
              <w:jc w:val="center"/>
              <w:rPr>
                <w:lang w:val="nl-NL"/>
              </w:rPr>
            </w:pPr>
            <w:r>
              <w:rPr>
                <w:lang w:val="vi-VN"/>
              </w:rPr>
              <w:t xml:space="preserve">  </w:t>
            </w:r>
            <w:r w:rsidR="00846CDA">
              <w:rPr>
                <w:lang w:val="nl-NL"/>
              </w:rPr>
              <w:t>BỘ CÔNG THƯƠNG</w:t>
            </w:r>
          </w:p>
          <w:p w14:paraId="6144255C" w14:textId="356786EB" w:rsidR="0031394A" w:rsidRDefault="00846CDA" w:rsidP="001D7F65">
            <w:pPr>
              <w:widowControl w:val="0"/>
              <w:jc w:val="center"/>
              <w:rPr>
                <w:b/>
                <w:bCs/>
                <w:lang w:val="nl-NL"/>
              </w:rPr>
            </w:pPr>
            <w:r>
              <w:rPr>
                <w:b/>
                <w:bCs/>
                <w:lang w:val="nl-NL"/>
              </w:rPr>
              <w:t xml:space="preserve">TRƯỜNG ĐẠI HỌC CÔNG </w:t>
            </w:r>
            <w:r w:rsidR="001D7F65">
              <w:rPr>
                <w:b/>
                <w:bCs/>
                <w:lang w:val="nl-NL"/>
              </w:rPr>
              <w:t>THƯƠNG</w:t>
            </w:r>
            <w:r>
              <w:rPr>
                <w:b/>
                <w:bCs/>
                <w:lang w:val="nl-NL"/>
              </w:rPr>
              <w:t xml:space="preserve"> </w:t>
            </w:r>
            <w:r w:rsidR="00701EE8">
              <w:rPr>
                <w:b/>
                <w:bCs/>
                <w:lang w:val="nl-NL"/>
              </w:rPr>
              <w:t>THÀNH PHỐ</w:t>
            </w:r>
            <w:bookmarkStart w:id="0" w:name="_GoBack"/>
            <w:bookmarkEnd w:id="0"/>
            <w:r>
              <w:rPr>
                <w:b/>
                <w:bCs/>
                <w:lang w:val="nl-NL"/>
              </w:rPr>
              <w:t xml:space="preserve"> HỒ CHÍ MINH</w:t>
            </w:r>
          </w:p>
          <w:p w14:paraId="14935866" w14:textId="296EA625" w:rsidR="0089370B" w:rsidRPr="0031394A" w:rsidRDefault="00F66287" w:rsidP="0031394A">
            <w:pPr>
              <w:widowControl w:val="0"/>
              <w:jc w:val="center"/>
              <w:rPr>
                <w:b/>
                <w:bCs/>
                <w:lang w:val="nl-NL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0D4CA69" wp14:editId="15BDB252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28575</wp:posOffset>
                      </wp:positionV>
                      <wp:extent cx="816610" cy="0"/>
                      <wp:effectExtent l="11430" t="12700" r="10160" b="6350"/>
                      <wp:wrapNone/>
                      <wp:docPr id="2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166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BE1E11A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65pt,2.25pt" to="139.9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"/>
                  </w:pict>
                </mc:Fallback>
              </mc:AlternateContent>
            </w:r>
          </w:p>
        </w:tc>
        <w:tc>
          <w:tcPr>
            <w:tcW w:w="5797" w:type="dxa"/>
          </w:tcPr>
          <w:p w14:paraId="73B2FFEB" w14:textId="77777777" w:rsidR="0089370B" w:rsidRDefault="00846CDA">
            <w:pPr>
              <w:widowControl w:val="0"/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CỘNG HÒA XÃ HỘI CHỦ NGHĨA VIỆT NAM</w:t>
            </w:r>
          </w:p>
          <w:p w14:paraId="22F2F508" w14:textId="77777777" w:rsidR="0031394A" w:rsidRDefault="00846CDA" w:rsidP="0031394A">
            <w:pPr>
              <w:widowControl w:val="0"/>
              <w:jc w:val="center"/>
              <w:outlineLvl w:val="0"/>
              <w:rPr>
                <w:b/>
                <w:sz w:val="26"/>
                <w:szCs w:val="26"/>
                <w:lang w:val="nl-NL"/>
              </w:rPr>
            </w:pPr>
            <w:r>
              <w:rPr>
                <w:b/>
                <w:sz w:val="26"/>
                <w:szCs w:val="26"/>
                <w:lang w:val="nl-NL"/>
              </w:rPr>
              <w:t>Độc lập – Tự do – Hạnh phúc</w:t>
            </w:r>
          </w:p>
          <w:p w14:paraId="5F25D32F" w14:textId="550E1436" w:rsidR="0089370B" w:rsidRPr="0031394A" w:rsidRDefault="00F66287" w:rsidP="0031394A">
            <w:pPr>
              <w:widowControl w:val="0"/>
              <w:jc w:val="center"/>
              <w:outlineLvl w:val="0"/>
              <w:rPr>
                <w:b/>
                <w:sz w:val="26"/>
                <w:szCs w:val="26"/>
                <w:lang w:val="nl-NL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233213F" wp14:editId="3DB1476E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11430</wp:posOffset>
                      </wp:positionV>
                      <wp:extent cx="1920240" cy="0"/>
                      <wp:effectExtent l="11430" t="6350" r="11430" b="12700"/>
                      <wp:wrapNone/>
                      <wp:docPr id="1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202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9673B9D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65pt,.9pt" to="214.8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"/>
                  </w:pict>
                </mc:Fallback>
              </mc:AlternateContent>
            </w:r>
          </w:p>
        </w:tc>
      </w:tr>
    </w:tbl>
    <w:p w14:paraId="353A997D" w14:textId="1CCA73FB" w:rsidR="001B73FC" w:rsidRPr="001B73FC" w:rsidRDefault="001B73FC" w:rsidP="001B73FC">
      <w:pPr>
        <w:jc w:val="center"/>
        <w:rPr>
          <w:b/>
          <w:sz w:val="30"/>
          <w:szCs w:val="26"/>
          <w:lang w:val="vi-VN"/>
        </w:rPr>
      </w:pPr>
      <w:r w:rsidRPr="001B73FC">
        <w:rPr>
          <w:b/>
          <w:sz w:val="30"/>
          <w:szCs w:val="26"/>
          <w:lang w:val="vi-VN"/>
        </w:rPr>
        <w:t xml:space="preserve">ĐƠN XIN </w:t>
      </w:r>
      <w:r w:rsidR="007B7C0B">
        <w:rPr>
          <w:b/>
          <w:sz w:val="30"/>
          <w:szCs w:val="26"/>
          <w:lang w:val="vi-VN"/>
        </w:rPr>
        <w:t xml:space="preserve">TRỞ LẠI </w:t>
      </w:r>
      <w:r w:rsidRPr="001B73FC">
        <w:rPr>
          <w:b/>
          <w:sz w:val="30"/>
          <w:szCs w:val="26"/>
          <w:lang w:val="vi-VN"/>
        </w:rPr>
        <w:t xml:space="preserve">HỌC </w:t>
      </w:r>
      <w:r w:rsidR="00B90735">
        <w:rPr>
          <w:b/>
          <w:sz w:val="30"/>
          <w:szCs w:val="26"/>
          <w:lang w:val="vi-VN"/>
        </w:rPr>
        <w:t>TẬP</w:t>
      </w:r>
    </w:p>
    <w:p w14:paraId="45AE429F" w14:textId="77777777" w:rsidR="00AA623D" w:rsidRPr="0040464F" w:rsidRDefault="00AA623D" w:rsidP="00AA623D">
      <w:pPr>
        <w:jc w:val="center"/>
        <w:rPr>
          <w:b/>
          <w:bCs/>
          <w:sz w:val="32"/>
          <w:szCs w:val="32"/>
          <w:lang w:val="nl-NL"/>
        </w:rPr>
      </w:pPr>
    </w:p>
    <w:p w14:paraId="3A0C7DC5" w14:textId="765BE5E7" w:rsidR="00653AFE" w:rsidRDefault="00AA623D" w:rsidP="00472ECD">
      <w:pPr>
        <w:tabs>
          <w:tab w:val="left" w:pos="1134"/>
          <w:tab w:val="right" w:leader="dot" w:pos="8222"/>
        </w:tabs>
        <w:spacing w:line="360" w:lineRule="auto"/>
        <w:ind w:left="1134" w:hanging="1276"/>
        <w:rPr>
          <w:b/>
          <w:sz w:val="26"/>
          <w:szCs w:val="26"/>
          <w:lang w:val="fr-FR"/>
        </w:rPr>
      </w:pPr>
      <w:proofErr w:type="spellStart"/>
      <w:r w:rsidRPr="002C2D7B">
        <w:rPr>
          <w:b/>
          <w:sz w:val="26"/>
          <w:szCs w:val="26"/>
          <w:lang w:val="fr-FR"/>
        </w:rPr>
        <w:t>Kính</w:t>
      </w:r>
      <w:proofErr w:type="spellEnd"/>
      <w:r w:rsidRPr="002C2D7B">
        <w:rPr>
          <w:b/>
          <w:sz w:val="26"/>
          <w:szCs w:val="26"/>
          <w:lang w:val="fr-FR"/>
        </w:rPr>
        <w:t xml:space="preserve"> </w:t>
      </w:r>
      <w:proofErr w:type="spellStart"/>
      <w:r w:rsidRPr="002C2D7B">
        <w:rPr>
          <w:b/>
          <w:sz w:val="26"/>
          <w:szCs w:val="26"/>
          <w:lang w:val="fr-FR"/>
        </w:rPr>
        <w:t>gửi</w:t>
      </w:r>
      <w:proofErr w:type="spellEnd"/>
      <w:r w:rsidRPr="002C2D7B">
        <w:rPr>
          <w:sz w:val="26"/>
          <w:szCs w:val="26"/>
          <w:lang w:val="vi-VN"/>
        </w:rPr>
        <w:t xml:space="preserve">: </w:t>
      </w:r>
      <w:r w:rsidRPr="002C2D7B">
        <w:rPr>
          <w:b/>
          <w:sz w:val="26"/>
          <w:szCs w:val="26"/>
          <w:lang w:val="fr-FR"/>
        </w:rPr>
        <w:t xml:space="preserve">- </w:t>
      </w:r>
      <w:r w:rsidR="00340B3B" w:rsidRPr="00653AFE">
        <w:rPr>
          <w:b/>
          <w:sz w:val="26"/>
          <w:szCs w:val="26"/>
          <w:lang w:val="nl-NL"/>
        </w:rPr>
        <w:t xml:space="preserve">Hiệu trưởng Trường Đại học Công nghiệp Thực phẩm TP. </w:t>
      </w:r>
      <w:r w:rsidR="00340B3B" w:rsidRPr="003F3306">
        <w:rPr>
          <w:b/>
          <w:sz w:val="26"/>
          <w:szCs w:val="26"/>
          <w:lang w:val="nl-NL"/>
        </w:rPr>
        <w:t>Hồ Chí Minh</w:t>
      </w:r>
      <w:r w:rsidR="003F3306">
        <w:rPr>
          <w:b/>
          <w:sz w:val="26"/>
          <w:szCs w:val="26"/>
          <w:lang w:val="vi-VN"/>
        </w:rPr>
        <w:t>;</w:t>
      </w:r>
      <w:r w:rsidR="00340B3B" w:rsidRPr="002C2D7B">
        <w:rPr>
          <w:b/>
          <w:sz w:val="26"/>
          <w:szCs w:val="26"/>
          <w:lang w:val="fr-FR"/>
        </w:rPr>
        <w:t xml:space="preserve"> </w:t>
      </w:r>
    </w:p>
    <w:p w14:paraId="005544C5" w14:textId="3E8FCD2C" w:rsidR="00340B3B" w:rsidRDefault="00653AFE" w:rsidP="00FC3055">
      <w:pPr>
        <w:tabs>
          <w:tab w:val="left" w:pos="1134"/>
          <w:tab w:val="right" w:leader="dot" w:pos="8222"/>
        </w:tabs>
        <w:spacing w:line="360" w:lineRule="auto"/>
        <w:ind w:left="993"/>
        <w:rPr>
          <w:b/>
          <w:sz w:val="26"/>
          <w:szCs w:val="26"/>
          <w:lang w:val="vi-VN"/>
        </w:rPr>
      </w:pPr>
      <w:r>
        <w:rPr>
          <w:b/>
          <w:sz w:val="26"/>
          <w:szCs w:val="26"/>
          <w:lang w:val="vi-VN"/>
        </w:rPr>
        <w:t xml:space="preserve">- </w:t>
      </w:r>
      <w:proofErr w:type="spellStart"/>
      <w:r w:rsidR="00AA623D" w:rsidRPr="002C2D7B">
        <w:rPr>
          <w:b/>
          <w:sz w:val="26"/>
          <w:szCs w:val="26"/>
          <w:lang w:val="fr-FR"/>
        </w:rPr>
        <w:t>Trưởng</w:t>
      </w:r>
      <w:proofErr w:type="spellEnd"/>
      <w:r w:rsidR="00AA623D" w:rsidRPr="002C2D7B">
        <w:rPr>
          <w:b/>
          <w:sz w:val="26"/>
          <w:szCs w:val="26"/>
          <w:lang w:val="vi-VN"/>
        </w:rPr>
        <w:t xml:space="preserve"> khoa</w:t>
      </w:r>
      <w:r w:rsidR="00AA623D" w:rsidRPr="002C2D7B">
        <w:rPr>
          <w:b/>
          <w:sz w:val="26"/>
          <w:szCs w:val="26"/>
          <w:lang w:val="vi-VN"/>
        </w:rPr>
        <w:tab/>
      </w:r>
      <w:r w:rsidR="003F3306">
        <w:rPr>
          <w:b/>
          <w:sz w:val="26"/>
          <w:szCs w:val="26"/>
          <w:lang w:val="vi-VN"/>
        </w:rPr>
        <w:t>;</w:t>
      </w:r>
    </w:p>
    <w:p w14:paraId="59F86252" w14:textId="781A025D" w:rsidR="00FC3055" w:rsidRDefault="00FC3055" w:rsidP="00FC3055">
      <w:pPr>
        <w:tabs>
          <w:tab w:val="left" w:pos="1134"/>
          <w:tab w:val="right" w:leader="dot" w:pos="8222"/>
        </w:tabs>
        <w:spacing w:line="360" w:lineRule="auto"/>
        <w:ind w:left="993"/>
        <w:rPr>
          <w:b/>
          <w:sz w:val="26"/>
          <w:szCs w:val="26"/>
          <w:lang w:val="vi-VN"/>
        </w:rPr>
      </w:pPr>
      <w:r>
        <w:rPr>
          <w:b/>
          <w:sz w:val="26"/>
          <w:szCs w:val="26"/>
          <w:lang w:val="vi-VN"/>
        </w:rPr>
        <w:t xml:space="preserve">- </w:t>
      </w:r>
      <w:proofErr w:type="spellStart"/>
      <w:r w:rsidRPr="002C2D7B">
        <w:rPr>
          <w:b/>
          <w:sz w:val="26"/>
          <w:szCs w:val="26"/>
          <w:lang w:val="fr-FR"/>
        </w:rPr>
        <w:t>Chủ</w:t>
      </w:r>
      <w:proofErr w:type="spellEnd"/>
      <w:r w:rsidRPr="002C2D7B">
        <w:rPr>
          <w:b/>
          <w:sz w:val="26"/>
          <w:szCs w:val="26"/>
          <w:lang w:val="vi-VN"/>
        </w:rPr>
        <w:t xml:space="preserve"> nhiệm ngành</w:t>
      </w:r>
      <w:r w:rsidRPr="002C2D7B">
        <w:rPr>
          <w:b/>
          <w:sz w:val="26"/>
          <w:szCs w:val="26"/>
          <w:lang w:val="vi-VN"/>
        </w:rPr>
        <w:tab/>
      </w:r>
      <w:r w:rsidRPr="00C22906">
        <w:rPr>
          <w:b/>
          <w:sz w:val="26"/>
          <w:szCs w:val="26"/>
          <w:lang w:val="nl-NL"/>
        </w:rPr>
        <w:t xml:space="preserve">, </w:t>
      </w:r>
      <w:r w:rsidRPr="002C2D7B">
        <w:rPr>
          <w:b/>
          <w:sz w:val="26"/>
          <w:szCs w:val="26"/>
          <w:lang w:val="vi-VN"/>
        </w:rPr>
        <w:t xml:space="preserve">trình độ </w:t>
      </w:r>
      <w:r w:rsidR="00900ABD">
        <w:rPr>
          <w:b/>
          <w:sz w:val="26"/>
          <w:szCs w:val="26"/>
          <w:lang w:val="vi-VN"/>
        </w:rPr>
        <w:t xml:space="preserve">tiến </w:t>
      </w:r>
      <w:r w:rsidRPr="002C2D7B">
        <w:rPr>
          <w:b/>
          <w:sz w:val="26"/>
          <w:szCs w:val="26"/>
          <w:lang w:val="vi-VN"/>
        </w:rPr>
        <w:t>sĩ</w:t>
      </w:r>
      <w:r w:rsidR="003F3306">
        <w:rPr>
          <w:b/>
          <w:sz w:val="26"/>
          <w:szCs w:val="26"/>
          <w:lang w:val="vi-VN"/>
        </w:rPr>
        <w:t>;</w:t>
      </w:r>
    </w:p>
    <w:p w14:paraId="062D737F" w14:textId="249B56C1" w:rsidR="001C30D5" w:rsidRPr="002C2D7B" w:rsidRDefault="001C30D5" w:rsidP="00FC3055">
      <w:pPr>
        <w:tabs>
          <w:tab w:val="left" w:pos="1134"/>
          <w:tab w:val="right" w:leader="dot" w:pos="8222"/>
        </w:tabs>
        <w:spacing w:line="360" w:lineRule="auto"/>
        <w:ind w:left="993"/>
        <w:rPr>
          <w:b/>
          <w:sz w:val="26"/>
          <w:szCs w:val="26"/>
          <w:lang w:val="vi-VN"/>
        </w:rPr>
      </w:pPr>
      <w:r>
        <w:rPr>
          <w:b/>
          <w:sz w:val="26"/>
          <w:szCs w:val="26"/>
          <w:lang w:val="vi-VN"/>
        </w:rPr>
        <w:t>- Phòng Sau đại học và Hợp tác quốc tế</w:t>
      </w:r>
      <w:r w:rsidR="003F3306">
        <w:rPr>
          <w:b/>
          <w:sz w:val="26"/>
          <w:szCs w:val="26"/>
          <w:lang w:val="vi-VN"/>
        </w:rPr>
        <w:t>.</w:t>
      </w:r>
    </w:p>
    <w:p w14:paraId="6BAA26ED" w14:textId="5FD36917" w:rsidR="0089370B" w:rsidRPr="00AA623D" w:rsidRDefault="0089370B" w:rsidP="00AA623D">
      <w:pPr>
        <w:rPr>
          <w:b/>
          <w:spacing w:val="-8"/>
          <w:sz w:val="28"/>
          <w:szCs w:val="26"/>
          <w:lang w:val="vi-VN"/>
        </w:rPr>
      </w:pPr>
    </w:p>
    <w:p w14:paraId="0C504F84" w14:textId="007D384B" w:rsidR="00E5273E" w:rsidRPr="00E5273E" w:rsidRDefault="00A000F5" w:rsidP="00196AAA">
      <w:pPr>
        <w:tabs>
          <w:tab w:val="left" w:leader="dot" w:pos="5245"/>
          <w:tab w:val="right" w:leader="dot" w:pos="9356"/>
        </w:tabs>
        <w:spacing w:line="360" w:lineRule="auto"/>
        <w:rPr>
          <w:bCs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 xml:space="preserve">Họ tên </w:t>
      </w:r>
      <w:r>
        <w:rPr>
          <w:bCs/>
          <w:spacing w:val="-8"/>
          <w:sz w:val="26"/>
          <w:szCs w:val="26"/>
          <w:lang w:val="nl-NL"/>
        </w:rPr>
        <w:t>học viên</w:t>
      </w:r>
      <w:r w:rsidR="00E5273E" w:rsidRPr="00F84637">
        <w:rPr>
          <w:bCs/>
          <w:sz w:val="26"/>
          <w:szCs w:val="26"/>
          <w:lang w:val="nl-NL"/>
        </w:rPr>
        <w:t>:</w:t>
      </w:r>
      <w:r w:rsidR="00E5273E" w:rsidRPr="004D1BCC">
        <w:rPr>
          <w:bCs/>
          <w:sz w:val="26"/>
          <w:szCs w:val="26"/>
          <w:lang w:val="nl-NL"/>
        </w:rPr>
        <w:t xml:space="preserve"> </w:t>
      </w:r>
      <w:r w:rsidR="00E5273E" w:rsidRPr="004D1BCC">
        <w:rPr>
          <w:bCs/>
          <w:sz w:val="26"/>
          <w:szCs w:val="26"/>
          <w:lang w:val="nl-NL"/>
        </w:rPr>
        <w:tab/>
      </w:r>
      <w:r>
        <w:rPr>
          <w:bCs/>
          <w:sz w:val="26"/>
          <w:szCs w:val="26"/>
          <w:lang w:val="nl-NL"/>
        </w:rPr>
        <w:t>Mã</w:t>
      </w:r>
      <w:r>
        <w:rPr>
          <w:bCs/>
          <w:sz w:val="26"/>
          <w:szCs w:val="26"/>
          <w:lang w:val="vi-VN"/>
        </w:rPr>
        <w:t xml:space="preserve"> số NCS</w:t>
      </w:r>
      <w:r w:rsidR="00E5273E" w:rsidRPr="00F84637">
        <w:rPr>
          <w:bCs/>
          <w:sz w:val="26"/>
          <w:szCs w:val="26"/>
          <w:lang w:val="nl-NL"/>
        </w:rPr>
        <w:t>:</w:t>
      </w:r>
      <w:r w:rsidR="00E5273E" w:rsidRPr="00F84637">
        <w:rPr>
          <w:bCs/>
          <w:sz w:val="26"/>
          <w:szCs w:val="26"/>
          <w:lang w:val="nl-NL"/>
        </w:rPr>
        <w:tab/>
      </w:r>
    </w:p>
    <w:p w14:paraId="48419A35" w14:textId="2043085E" w:rsidR="00E5273E" w:rsidRDefault="00E5273E" w:rsidP="00196AAA">
      <w:pPr>
        <w:tabs>
          <w:tab w:val="right" w:leader="dot" w:pos="9356"/>
        </w:tabs>
        <w:spacing w:line="360" w:lineRule="auto"/>
        <w:rPr>
          <w:bCs/>
          <w:spacing w:val="-8"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>Ngày sinh</w:t>
      </w:r>
      <w:r w:rsidR="007C2F83">
        <w:rPr>
          <w:bCs/>
          <w:sz w:val="26"/>
          <w:szCs w:val="26"/>
          <w:lang w:val="vi-VN"/>
        </w:rPr>
        <w:t>:</w:t>
      </w:r>
      <w:r w:rsidRPr="00E65E85">
        <w:rPr>
          <w:bCs/>
          <w:sz w:val="26"/>
          <w:szCs w:val="26"/>
          <w:lang w:val="nl-NL"/>
        </w:rPr>
        <w:tab/>
      </w:r>
    </w:p>
    <w:p w14:paraId="3E0702C1" w14:textId="1B6805F8" w:rsidR="00E5273E" w:rsidRDefault="00FD51DF" w:rsidP="00196AAA">
      <w:pPr>
        <w:tabs>
          <w:tab w:val="left" w:leader="dot" w:pos="5245"/>
          <w:tab w:val="right" w:leader="dot" w:pos="9356"/>
        </w:tabs>
        <w:spacing w:line="360" w:lineRule="auto"/>
        <w:rPr>
          <w:bCs/>
          <w:spacing w:val="-8"/>
          <w:sz w:val="26"/>
          <w:szCs w:val="26"/>
          <w:lang w:val="nl-NL"/>
        </w:rPr>
      </w:pPr>
      <w:r>
        <w:rPr>
          <w:bCs/>
          <w:spacing w:val="-8"/>
          <w:sz w:val="26"/>
          <w:szCs w:val="26"/>
          <w:lang w:val="nl-NL"/>
        </w:rPr>
        <w:t>Là</w:t>
      </w:r>
      <w:r w:rsidR="00E5273E" w:rsidRPr="006C49CD">
        <w:rPr>
          <w:bCs/>
          <w:spacing w:val="-8"/>
          <w:sz w:val="26"/>
          <w:szCs w:val="26"/>
          <w:lang w:val="nl-NL"/>
        </w:rPr>
        <w:t xml:space="preserve"> học viên</w:t>
      </w:r>
      <w:r w:rsidR="00087E8F" w:rsidRPr="0017331B">
        <w:rPr>
          <w:bCs/>
          <w:spacing w:val="-8"/>
          <w:sz w:val="26"/>
          <w:szCs w:val="26"/>
          <w:lang w:val="nl-NL"/>
        </w:rPr>
        <w:t xml:space="preserve"> lớp:</w:t>
      </w:r>
      <w:r w:rsidR="006C49CD">
        <w:rPr>
          <w:bCs/>
          <w:spacing w:val="-8"/>
          <w:sz w:val="26"/>
          <w:szCs w:val="26"/>
          <w:lang w:val="nl-NL"/>
        </w:rPr>
        <w:tab/>
      </w:r>
      <w:r w:rsidR="00087E8F" w:rsidRPr="0017331B">
        <w:rPr>
          <w:bCs/>
          <w:spacing w:val="-8"/>
          <w:sz w:val="26"/>
          <w:szCs w:val="26"/>
          <w:lang w:val="nl-NL"/>
        </w:rPr>
        <w:t>Khóa:</w:t>
      </w:r>
      <w:r w:rsidR="006C49CD">
        <w:rPr>
          <w:bCs/>
          <w:spacing w:val="-8"/>
          <w:sz w:val="26"/>
          <w:szCs w:val="26"/>
          <w:lang w:val="nl-NL"/>
        </w:rPr>
        <w:tab/>
      </w:r>
    </w:p>
    <w:p w14:paraId="5951D853" w14:textId="3DC27D0D" w:rsidR="00E5273E" w:rsidRDefault="00087E8F" w:rsidP="00196AAA">
      <w:pPr>
        <w:tabs>
          <w:tab w:val="left" w:leader="dot" w:pos="5245"/>
          <w:tab w:val="right" w:leader="dot" w:pos="9356"/>
        </w:tabs>
        <w:spacing w:line="360" w:lineRule="auto"/>
        <w:rPr>
          <w:bCs/>
          <w:spacing w:val="-8"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 xml:space="preserve">Thuộc </w:t>
      </w:r>
      <w:r w:rsidR="00E5273E">
        <w:rPr>
          <w:bCs/>
          <w:spacing w:val="-8"/>
          <w:sz w:val="26"/>
          <w:szCs w:val="26"/>
          <w:lang w:val="nl-NL"/>
        </w:rPr>
        <w:t>Ngành</w:t>
      </w:r>
      <w:r w:rsidR="009E071E">
        <w:rPr>
          <w:bCs/>
          <w:spacing w:val="-8"/>
          <w:sz w:val="26"/>
          <w:szCs w:val="26"/>
          <w:lang w:val="vi-VN"/>
        </w:rPr>
        <w:t>:</w:t>
      </w:r>
      <w:r w:rsidR="006C49CD">
        <w:rPr>
          <w:bCs/>
          <w:spacing w:val="-8"/>
          <w:sz w:val="26"/>
          <w:szCs w:val="26"/>
          <w:lang w:val="nl-NL"/>
        </w:rPr>
        <w:tab/>
      </w:r>
      <w:r w:rsidRPr="0017331B">
        <w:rPr>
          <w:bCs/>
          <w:spacing w:val="-8"/>
          <w:sz w:val="26"/>
          <w:szCs w:val="26"/>
          <w:lang w:val="nl-NL"/>
        </w:rPr>
        <w:t>Khoa:</w:t>
      </w:r>
      <w:r w:rsidR="006C49CD">
        <w:rPr>
          <w:bCs/>
          <w:spacing w:val="-8"/>
          <w:sz w:val="26"/>
          <w:szCs w:val="26"/>
          <w:lang w:val="nl-NL"/>
        </w:rPr>
        <w:tab/>
      </w:r>
    </w:p>
    <w:p w14:paraId="7E051D9E" w14:textId="5301ABB6" w:rsidR="00A963E8" w:rsidRDefault="00D2325A" w:rsidP="00196AAA">
      <w:pPr>
        <w:tabs>
          <w:tab w:val="right" w:leader="dot" w:pos="9360"/>
        </w:tabs>
        <w:spacing w:line="360" w:lineRule="auto"/>
        <w:ind w:firstLine="284"/>
        <w:rPr>
          <w:sz w:val="26"/>
          <w:szCs w:val="26"/>
          <w:lang w:val="vi-VN"/>
        </w:rPr>
      </w:pPr>
      <w:r>
        <w:rPr>
          <w:bCs/>
          <w:sz w:val="26"/>
          <w:szCs w:val="26"/>
          <w:lang w:val="vi-VN"/>
        </w:rPr>
        <w:t>Trong năm học</w:t>
      </w:r>
      <w:r w:rsidR="00270EB4">
        <w:rPr>
          <w:sz w:val="26"/>
          <w:szCs w:val="26"/>
          <w:lang w:val="nl-NL"/>
        </w:rPr>
        <w:tab/>
      </w:r>
      <w:r w:rsidR="0042139A">
        <w:rPr>
          <w:sz w:val="26"/>
          <w:szCs w:val="26"/>
          <w:lang w:val="vi-VN"/>
        </w:rPr>
        <w:t>t</w:t>
      </w:r>
      <w:r w:rsidR="0042139A" w:rsidRPr="0042139A">
        <w:rPr>
          <w:sz w:val="26"/>
          <w:szCs w:val="26"/>
          <w:lang w:val="nl-NL"/>
        </w:rPr>
        <w:t xml:space="preserve">ôi có làm đơn xin </w:t>
      </w:r>
      <w:r w:rsidR="00AE49D9">
        <w:rPr>
          <w:sz w:val="26"/>
          <w:szCs w:val="26"/>
          <w:lang w:val="nl-NL"/>
        </w:rPr>
        <w:t>được</w:t>
      </w:r>
      <w:r w:rsidR="00AE49D9">
        <w:rPr>
          <w:sz w:val="26"/>
          <w:szCs w:val="26"/>
          <w:lang w:val="vi-VN"/>
        </w:rPr>
        <w:t xml:space="preserve"> </w:t>
      </w:r>
      <w:r w:rsidR="0042139A" w:rsidRPr="0042139A">
        <w:rPr>
          <w:sz w:val="26"/>
          <w:szCs w:val="26"/>
          <w:lang w:val="nl-NL"/>
        </w:rPr>
        <w:t xml:space="preserve">tạm </w:t>
      </w:r>
      <w:r w:rsidR="009C2B62">
        <w:rPr>
          <w:sz w:val="26"/>
          <w:szCs w:val="26"/>
          <w:lang w:val="nl-NL"/>
        </w:rPr>
        <w:t>dừng</w:t>
      </w:r>
      <w:r w:rsidR="00F57574">
        <w:rPr>
          <w:sz w:val="26"/>
          <w:szCs w:val="26"/>
          <w:lang w:val="vi-VN"/>
        </w:rPr>
        <w:t xml:space="preserve"> học tập</w:t>
      </w:r>
      <w:r w:rsidR="0042139A" w:rsidRPr="0042139A">
        <w:rPr>
          <w:sz w:val="26"/>
          <w:szCs w:val="26"/>
          <w:lang w:val="nl-NL"/>
        </w:rPr>
        <w:t xml:space="preserve"> </w:t>
      </w:r>
      <w:r w:rsidR="00DA2B0B">
        <w:rPr>
          <w:sz w:val="26"/>
          <w:szCs w:val="26"/>
          <w:lang w:val="vi-VN"/>
        </w:rPr>
        <w:t>trong vòng</w:t>
      </w:r>
      <w:r w:rsidR="00110A3F">
        <w:rPr>
          <w:sz w:val="26"/>
          <w:szCs w:val="26"/>
          <w:lang w:val="vi-VN"/>
        </w:rPr>
        <w:t>…</w:t>
      </w:r>
      <w:r w:rsidR="00511BD2">
        <w:rPr>
          <w:sz w:val="26"/>
          <w:szCs w:val="26"/>
          <w:lang w:val="vi-VN"/>
        </w:rPr>
        <w:t>..</w:t>
      </w:r>
      <w:r w:rsidR="00110A3F">
        <w:rPr>
          <w:sz w:val="26"/>
          <w:szCs w:val="26"/>
          <w:lang w:val="vi-VN"/>
        </w:rPr>
        <w:t>học k</w:t>
      </w:r>
      <w:r w:rsidR="00511BD2">
        <w:rPr>
          <w:sz w:val="26"/>
          <w:szCs w:val="26"/>
          <w:lang w:val="vi-VN"/>
        </w:rPr>
        <w:t>ỳ</w:t>
      </w:r>
      <w:r w:rsidR="00F05E27">
        <w:rPr>
          <w:sz w:val="26"/>
          <w:szCs w:val="26"/>
          <w:lang w:val="vi-VN"/>
        </w:rPr>
        <w:t>.</w:t>
      </w:r>
      <w:r w:rsidR="00891D11">
        <w:rPr>
          <w:sz w:val="26"/>
          <w:szCs w:val="26"/>
          <w:lang w:val="vi-VN"/>
        </w:rPr>
        <w:t xml:space="preserve"> </w:t>
      </w:r>
    </w:p>
    <w:p w14:paraId="0D3CB483" w14:textId="77777777" w:rsidR="00A963E8" w:rsidRDefault="00BD164B" w:rsidP="00196AAA">
      <w:pPr>
        <w:tabs>
          <w:tab w:val="right" w:leader="dot" w:pos="9276"/>
        </w:tabs>
        <w:spacing w:line="360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V</w:t>
      </w:r>
      <w:r w:rsidR="00891D11">
        <w:rPr>
          <w:sz w:val="26"/>
          <w:szCs w:val="26"/>
          <w:lang w:val="vi-VN"/>
        </w:rPr>
        <w:t>ì lý d</w:t>
      </w:r>
      <w:r w:rsidR="00A963E8">
        <w:rPr>
          <w:sz w:val="26"/>
          <w:szCs w:val="26"/>
          <w:lang w:val="vi-VN"/>
        </w:rPr>
        <w:t>o:</w:t>
      </w:r>
      <w:r w:rsidR="00A963E8">
        <w:rPr>
          <w:sz w:val="26"/>
          <w:szCs w:val="26"/>
          <w:lang w:val="vi-VN"/>
        </w:rPr>
        <w:tab/>
      </w:r>
    </w:p>
    <w:p w14:paraId="46E2115A" w14:textId="69C089FA" w:rsidR="00A963E8" w:rsidRDefault="00A963E8" w:rsidP="00196AAA">
      <w:pPr>
        <w:tabs>
          <w:tab w:val="right" w:leader="dot" w:pos="9276"/>
        </w:tabs>
        <w:spacing w:line="360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14:paraId="2101AC12" w14:textId="5644A60C" w:rsidR="003B540D" w:rsidRPr="00196AAA" w:rsidRDefault="007671A8" w:rsidP="00196AAA">
      <w:pPr>
        <w:tabs>
          <w:tab w:val="right" w:leader="dot" w:pos="9276"/>
        </w:tabs>
        <w:spacing w:line="360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và đ</w:t>
      </w:r>
      <w:r w:rsidR="00040AAC">
        <w:rPr>
          <w:sz w:val="26"/>
          <w:szCs w:val="26"/>
          <w:lang w:val="vi-VN"/>
        </w:rPr>
        <w:t xml:space="preserve">ã </w:t>
      </w:r>
      <w:r w:rsidRPr="007671A8">
        <w:rPr>
          <w:sz w:val="26"/>
          <w:szCs w:val="26"/>
          <w:lang w:val="vi-VN"/>
        </w:rPr>
        <w:t xml:space="preserve">được Ban Giám </w:t>
      </w:r>
      <w:r w:rsidR="005621FB">
        <w:rPr>
          <w:sz w:val="26"/>
          <w:szCs w:val="26"/>
          <w:lang w:val="vi-VN"/>
        </w:rPr>
        <w:t>h</w:t>
      </w:r>
      <w:r w:rsidRPr="007671A8">
        <w:rPr>
          <w:sz w:val="26"/>
          <w:szCs w:val="26"/>
          <w:lang w:val="vi-VN"/>
        </w:rPr>
        <w:t>iệu</w:t>
      </w:r>
      <w:r w:rsidR="00A13CFD">
        <w:rPr>
          <w:sz w:val="26"/>
          <w:szCs w:val="26"/>
          <w:lang w:val="vi-VN"/>
        </w:rPr>
        <w:t xml:space="preserve"> </w:t>
      </w:r>
      <w:r w:rsidRPr="007671A8">
        <w:rPr>
          <w:sz w:val="26"/>
          <w:szCs w:val="26"/>
          <w:lang w:val="vi-VN"/>
        </w:rPr>
        <w:t>đồng ý theo Quyết định số: ......./</w:t>
      </w:r>
      <w:r w:rsidR="00127D93">
        <w:rPr>
          <w:sz w:val="26"/>
          <w:szCs w:val="26"/>
          <w:lang w:val="vi-VN"/>
        </w:rPr>
        <w:t xml:space="preserve">QĐ-DCT </w:t>
      </w:r>
      <w:r w:rsidRPr="007671A8">
        <w:rPr>
          <w:sz w:val="26"/>
          <w:szCs w:val="26"/>
          <w:lang w:val="vi-VN"/>
        </w:rPr>
        <w:t>ngày ... tháng ... năm .....</w:t>
      </w:r>
    </w:p>
    <w:p w14:paraId="0032FA1C" w14:textId="1904BCD3" w:rsidR="00A3097C" w:rsidRDefault="0040286F" w:rsidP="004C327D">
      <w:pPr>
        <w:tabs>
          <w:tab w:val="right" w:leader="dot" w:pos="9360"/>
        </w:tabs>
        <w:spacing w:line="360" w:lineRule="auto"/>
        <w:ind w:firstLine="284"/>
        <w:rPr>
          <w:bCs/>
          <w:spacing w:val="-8"/>
          <w:sz w:val="26"/>
          <w:szCs w:val="26"/>
          <w:lang w:val="nl-NL"/>
        </w:rPr>
      </w:pPr>
      <w:r w:rsidRPr="0040286F">
        <w:rPr>
          <w:bCs/>
          <w:spacing w:val="-8"/>
          <w:sz w:val="26"/>
          <w:szCs w:val="26"/>
          <w:lang w:val="nl-NL"/>
        </w:rPr>
        <w:t xml:space="preserve">Nay đã hết thời gian tạm </w:t>
      </w:r>
      <w:r w:rsidR="003B4597">
        <w:rPr>
          <w:bCs/>
          <w:spacing w:val="-8"/>
          <w:sz w:val="26"/>
          <w:szCs w:val="26"/>
          <w:lang w:val="nl-NL"/>
        </w:rPr>
        <w:t>dừng</w:t>
      </w:r>
      <w:r w:rsidRPr="0040286F">
        <w:rPr>
          <w:bCs/>
          <w:spacing w:val="-8"/>
          <w:sz w:val="26"/>
          <w:szCs w:val="26"/>
          <w:lang w:val="nl-NL"/>
        </w:rPr>
        <w:t xml:space="preserve"> học</w:t>
      </w:r>
      <w:r w:rsidR="003B4597">
        <w:rPr>
          <w:bCs/>
          <w:spacing w:val="-8"/>
          <w:sz w:val="26"/>
          <w:szCs w:val="26"/>
          <w:lang w:val="vi-VN"/>
        </w:rPr>
        <w:t xml:space="preserve"> tập</w:t>
      </w:r>
      <w:r w:rsidRPr="0040286F">
        <w:rPr>
          <w:bCs/>
          <w:spacing w:val="-8"/>
          <w:sz w:val="26"/>
          <w:szCs w:val="26"/>
          <w:lang w:val="nl-NL"/>
        </w:rPr>
        <w:t xml:space="preserve">, kính </w:t>
      </w:r>
      <w:r w:rsidR="00D868DE">
        <w:rPr>
          <w:bCs/>
          <w:spacing w:val="-8"/>
          <w:sz w:val="26"/>
          <w:szCs w:val="26"/>
          <w:lang w:val="nl-NL"/>
        </w:rPr>
        <w:t>đề</w:t>
      </w:r>
      <w:r w:rsidR="00D868DE">
        <w:rPr>
          <w:bCs/>
          <w:spacing w:val="-8"/>
          <w:sz w:val="26"/>
          <w:szCs w:val="26"/>
          <w:lang w:val="vi-VN"/>
        </w:rPr>
        <w:t xml:space="preserve"> nghị</w:t>
      </w:r>
      <w:r w:rsidRPr="0040286F">
        <w:rPr>
          <w:bCs/>
          <w:spacing w:val="-8"/>
          <w:sz w:val="26"/>
          <w:szCs w:val="26"/>
          <w:lang w:val="nl-NL"/>
        </w:rPr>
        <w:t xml:space="preserve"> Ban Giám </w:t>
      </w:r>
      <w:r w:rsidR="004A4DF4">
        <w:rPr>
          <w:bCs/>
          <w:spacing w:val="-8"/>
          <w:sz w:val="26"/>
          <w:szCs w:val="26"/>
          <w:lang w:val="vi-VN"/>
        </w:rPr>
        <w:t>h</w:t>
      </w:r>
      <w:r w:rsidRPr="0040286F">
        <w:rPr>
          <w:bCs/>
          <w:spacing w:val="-8"/>
          <w:sz w:val="26"/>
          <w:szCs w:val="26"/>
          <w:lang w:val="nl-NL"/>
        </w:rPr>
        <w:t>iệu</w:t>
      </w:r>
      <w:r w:rsidR="00587F45">
        <w:rPr>
          <w:bCs/>
          <w:spacing w:val="-8"/>
          <w:sz w:val="26"/>
          <w:szCs w:val="26"/>
          <w:lang w:val="vi-VN"/>
        </w:rPr>
        <w:t>, quý Khoa và quý Phòng</w:t>
      </w:r>
      <w:r w:rsidRPr="0040286F">
        <w:rPr>
          <w:bCs/>
          <w:spacing w:val="-8"/>
          <w:sz w:val="26"/>
          <w:szCs w:val="26"/>
          <w:lang w:val="nl-NL"/>
        </w:rPr>
        <w:t xml:space="preserve"> cho phép tôi được trở lại trường </w:t>
      </w:r>
      <w:r w:rsidR="00EF2AA7">
        <w:rPr>
          <w:bCs/>
          <w:spacing w:val="-8"/>
          <w:sz w:val="26"/>
          <w:szCs w:val="26"/>
          <w:lang w:val="nl-NL"/>
        </w:rPr>
        <w:t>để</w:t>
      </w:r>
      <w:r w:rsidR="00EF2AA7">
        <w:rPr>
          <w:bCs/>
          <w:spacing w:val="-8"/>
          <w:sz w:val="26"/>
          <w:szCs w:val="26"/>
          <w:lang w:val="vi-VN"/>
        </w:rPr>
        <w:t xml:space="preserve"> </w:t>
      </w:r>
      <w:r w:rsidRPr="0040286F">
        <w:rPr>
          <w:bCs/>
          <w:spacing w:val="-8"/>
          <w:sz w:val="26"/>
          <w:szCs w:val="26"/>
          <w:lang w:val="nl-NL"/>
        </w:rPr>
        <w:t>tiếp tục học</w:t>
      </w:r>
      <w:r w:rsidR="00223218">
        <w:rPr>
          <w:bCs/>
          <w:spacing w:val="-8"/>
          <w:sz w:val="26"/>
          <w:szCs w:val="26"/>
          <w:lang w:val="vi-VN"/>
        </w:rPr>
        <w:t xml:space="preserve"> tập</w:t>
      </w:r>
      <w:r w:rsidR="00C964C8">
        <w:rPr>
          <w:bCs/>
          <w:spacing w:val="-8"/>
          <w:sz w:val="26"/>
          <w:szCs w:val="26"/>
          <w:lang w:val="vi-VN"/>
        </w:rPr>
        <w:t xml:space="preserve"> từ </w:t>
      </w:r>
      <w:r w:rsidR="00621997">
        <w:rPr>
          <w:bCs/>
          <w:spacing w:val="-8"/>
          <w:sz w:val="26"/>
          <w:szCs w:val="26"/>
          <w:lang w:val="vi-VN"/>
        </w:rPr>
        <w:t>học kì</w:t>
      </w:r>
      <w:r w:rsidR="009C6BF0">
        <w:rPr>
          <w:bCs/>
          <w:spacing w:val="-8"/>
          <w:sz w:val="26"/>
          <w:szCs w:val="26"/>
          <w:lang w:val="vi-VN"/>
        </w:rPr>
        <w:t xml:space="preserve"> </w:t>
      </w:r>
      <w:r w:rsidR="00621997">
        <w:rPr>
          <w:bCs/>
          <w:spacing w:val="-8"/>
          <w:sz w:val="26"/>
          <w:szCs w:val="26"/>
          <w:lang w:val="vi-VN"/>
        </w:rPr>
        <w:t>….</w:t>
      </w:r>
      <w:r w:rsidR="009C6BF0">
        <w:rPr>
          <w:bCs/>
          <w:spacing w:val="-8"/>
          <w:sz w:val="26"/>
          <w:szCs w:val="26"/>
          <w:lang w:val="vi-VN"/>
        </w:rPr>
        <w:t xml:space="preserve"> </w:t>
      </w:r>
      <w:r w:rsidR="007970A8">
        <w:rPr>
          <w:bCs/>
          <w:spacing w:val="-8"/>
          <w:sz w:val="26"/>
          <w:szCs w:val="26"/>
          <w:lang w:val="vi-VN"/>
        </w:rPr>
        <w:t>n</w:t>
      </w:r>
      <w:r w:rsidR="00621997">
        <w:rPr>
          <w:bCs/>
          <w:spacing w:val="-8"/>
          <w:sz w:val="26"/>
          <w:szCs w:val="26"/>
          <w:lang w:val="vi-VN"/>
        </w:rPr>
        <w:t>ăm</w:t>
      </w:r>
      <w:r w:rsidR="009F53A2">
        <w:rPr>
          <w:bCs/>
          <w:spacing w:val="-8"/>
          <w:sz w:val="26"/>
          <w:szCs w:val="26"/>
          <w:lang w:val="vi-VN"/>
        </w:rPr>
        <w:t xml:space="preserve"> học</w:t>
      </w:r>
      <w:r w:rsidR="00621997">
        <w:rPr>
          <w:bCs/>
          <w:spacing w:val="-8"/>
          <w:sz w:val="26"/>
          <w:szCs w:val="26"/>
          <w:lang w:val="vi-VN"/>
        </w:rPr>
        <w:t>………</w:t>
      </w:r>
      <w:r w:rsidRPr="0040286F">
        <w:rPr>
          <w:bCs/>
          <w:spacing w:val="-8"/>
          <w:sz w:val="26"/>
          <w:szCs w:val="26"/>
          <w:lang w:val="nl-NL"/>
        </w:rPr>
        <w:t>.</w:t>
      </w:r>
    </w:p>
    <w:p w14:paraId="04ACE367" w14:textId="3C910E95" w:rsidR="0098669F" w:rsidRDefault="0040286F" w:rsidP="004C327D">
      <w:pPr>
        <w:tabs>
          <w:tab w:val="right" w:leader="dot" w:pos="9360"/>
        </w:tabs>
        <w:spacing w:line="360" w:lineRule="auto"/>
        <w:ind w:firstLine="284"/>
        <w:rPr>
          <w:bCs/>
          <w:spacing w:val="-8"/>
          <w:sz w:val="26"/>
          <w:szCs w:val="26"/>
          <w:lang w:val="nl-NL"/>
        </w:rPr>
      </w:pPr>
      <w:r w:rsidRPr="0040286F">
        <w:rPr>
          <w:bCs/>
          <w:spacing w:val="-8"/>
          <w:sz w:val="26"/>
          <w:szCs w:val="26"/>
          <w:lang w:val="nl-NL"/>
        </w:rPr>
        <w:t xml:space="preserve">Rất mong được sự chấp </w:t>
      </w:r>
      <w:r w:rsidR="00653136">
        <w:rPr>
          <w:bCs/>
          <w:spacing w:val="-8"/>
          <w:sz w:val="26"/>
          <w:szCs w:val="26"/>
          <w:lang w:val="nl-NL"/>
        </w:rPr>
        <w:t>thuận</w:t>
      </w:r>
      <w:r w:rsidRPr="0040286F">
        <w:rPr>
          <w:bCs/>
          <w:spacing w:val="-8"/>
          <w:sz w:val="26"/>
          <w:szCs w:val="26"/>
          <w:lang w:val="nl-NL"/>
        </w:rPr>
        <w:t xml:space="preserve"> của Ban Giám </w:t>
      </w:r>
      <w:r w:rsidR="00611CA6">
        <w:rPr>
          <w:bCs/>
          <w:spacing w:val="-8"/>
          <w:sz w:val="26"/>
          <w:szCs w:val="26"/>
          <w:lang w:val="vi-VN"/>
        </w:rPr>
        <w:t>h</w:t>
      </w:r>
      <w:r w:rsidRPr="0040286F">
        <w:rPr>
          <w:bCs/>
          <w:spacing w:val="-8"/>
          <w:sz w:val="26"/>
          <w:szCs w:val="26"/>
          <w:lang w:val="nl-NL"/>
        </w:rPr>
        <w:t>iệu</w:t>
      </w:r>
      <w:r w:rsidR="0022386B">
        <w:rPr>
          <w:bCs/>
          <w:spacing w:val="-8"/>
          <w:sz w:val="26"/>
          <w:szCs w:val="26"/>
          <w:lang w:val="vi-VN"/>
        </w:rPr>
        <w:t>, quý Khoa và quý Phòng</w:t>
      </w:r>
      <w:r w:rsidRPr="0040286F">
        <w:rPr>
          <w:bCs/>
          <w:spacing w:val="-8"/>
          <w:sz w:val="26"/>
          <w:szCs w:val="26"/>
          <w:lang w:val="nl-NL"/>
        </w:rPr>
        <w:t>.</w:t>
      </w:r>
    </w:p>
    <w:p w14:paraId="23E9312A" w14:textId="69A5E4CB" w:rsidR="008E28C8" w:rsidRPr="008E28C8" w:rsidRDefault="008E28C8" w:rsidP="004C327D">
      <w:pPr>
        <w:tabs>
          <w:tab w:val="right" w:leader="dot" w:pos="9360"/>
        </w:tabs>
        <w:spacing w:line="360" w:lineRule="auto"/>
        <w:ind w:firstLine="284"/>
        <w:rPr>
          <w:bCs/>
          <w:spacing w:val="-8"/>
          <w:sz w:val="26"/>
          <w:szCs w:val="26"/>
          <w:lang w:val="vi-VN"/>
        </w:rPr>
      </w:pPr>
      <w:r>
        <w:rPr>
          <w:bCs/>
          <w:spacing w:val="-8"/>
          <w:sz w:val="26"/>
          <w:szCs w:val="26"/>
          <w:lang w:val="vi-VN"/>
        </w:rPr>
        <w:t>Trân trọng./.</w:t>
      </w:r>
    </w:p>
    <w:p w14:paraId="312BC24F" w14:textId="77777777" w:rsidR="00D64DA3" w:rsidRPr="0098669F" w:rsidRDefault="00D64DA3" w:rsidP="0040286F">
      <w:pPr>
        <w:tabs>
          <w:tab w:val="right" w:leader="dot" w:pos="9360"/>
        </w:tabs>
        <w:spacing w:line="276" w:lineRule="auto"/>
        <w:rPr>
          <w:bCs/>
          <w:spacing w:val="-8"/>
          <w:sz w:val="26"/>
          <w:szCs w:val="26"/>
          <w:lang w:val="nl-NL"/>
        </w:rPr>
      </w:pPr>
    </w:p>
    <w:p w14:paraId="18CCE81F" w14:textId="2BAA3E7E" w:rsidR="0031394A" w:rsidRPr="004A3392" w:rsidRDefault="0031394A" w:rsidP="0091585B">
      <w:pPr>
        <w:spacing w:line="276" w:lineRule="auto"/>
        <w:ind w:right="629"/>
        <w:jc w:val="right"/>
        <w:rPr>
          <w:bCs/>
          <w:spacing w:val="-8"/>
          <w:sz w:val="26"/>
          <w:szCs w:val="26"/>
          <w:lang w:val="vi-VN"/>
        </w:rPr>
      </w:pPr>
      <w:r w:rsidRPr="00B85662">
        <w:rPr>
          <w:i/>
          <w:sz w:val="26"/>
          <w:szCs w:val="26"/>
          <w:lang w:val="nl-NL"/>
        </w:rPr>
        <w:t>TP.</w:t>
      </w:r>
      <w:r>
        <w:rPr>
          <w:i/>
          <w:sz w:val="26"/>
          <w:szCs w:val="26"/>
          <w:lang w:val="nl-NL"/>
        </w:rPr>
        <w:t xml:space="preserve"> Hồ Chí Minh, ngày     </w:t>
      </w:r>
      <w:r w:rsidR="004F5E9D">
        <w:rPr>
          <w:i/>
          <w:sz w:val="26"/>
          <w:szCs w:val="26"/>
          <w:lang w:val="vi-VN"/>
        </w:rPr>
        <w:t xml:space="preserve"> </w:t>
      </w:r>
      <w:r>
        <w:rPr>
          <w:i/>
          <w:sz w:val="26"/>
          <w:szCs w:val="26"/>
          <w:lang w:val="nl-NL"/>
        </w:rPr>
        <w:t xml:space="preserve"> tháng   </w:t>
      </w:r>
      <w:r w:rsidR="004F5E9D">
        <w:rPr>
          <w:i/>
          <w:sz w:val="26"/>
          <w:szCs w:val="26"/>
          <w:lang w:val="vi-VN"/>
        </w:rPr>
        <w:t xml:space="preserve"> </w:t>
      </w:r>
      <w:r>
        <w:rPr>
          <w:i/>
          <w:sz w:val="26"/>
          <w:szCs w:val="26"/>
          <w:lang w:val="nl-NL"/>
        </w:rPr>
        <w:t xml:space="preserve"> năm</w:t>
      </w:r>
      <w:r w:rsidR="004A3392">
        <w:rPr>
          <w:i/>
          <w:sz w:val="26"/>
          <w:szCs w:val="26"/>
          <w:lang w:val="vi-VN"/>
        </w:rPr>
        <w:t xml:space="preserve"> </w:t>
      </w:r>
      <w:r>
        <w:rPr>
          <w:i/>
          <w:sz w:val="26"/>
          <w:szCs w:val="26"/>
          <w:lang w:val="nl-NL"/>
        </w:rPr>
        <w:t xml:space="preserve"> </w:t>
      </w:r>
      <w:r w:rsidR="004A3392">
        <w:rPr>
          <w:i/>
          <w:sz w:val="26"/>
          <w:szCs w:val="26"/>
          <w:lang w:val="vi-VN"/>
        </w:rPr>
        <w:t xml:space="preserve">   </w:t>
      </w:r>
    </w:p>
    <w:tbl>
      <w:tblPr>
        <w:tblStyle w:val="TableGrid"/>
        <w:tblW w:w="101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1"/>
        <w:gridCol w:w="3275"/>
        <w:gridCol w:w="3402"/>
      </w:tblGrid>
      <w:tr w:rsidR="0036707D" w:rsidRPr="00A000F5" w14:paraId="1DD01271" w14:textId="77777777" w:rsidTr="00490A6E">
        <w:trPr>
          <w:trHeight w:val="1994"/>
          <w:jc w:val="center"/>
        </w:trPr>
        <w:tc>
          <w:tcPr>
            <w:tcW w:w="3451" w:type="dxa"/>
          </w:tcPr>
          <w:p w14:paraId="1E4CDE5E" w14:textId="30F46995" w:rsidR="0036707D" w:rsidRPr="001B674D" w:rsidRDefault="001B674D" w:rsidP="0036707D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vi-VN"/>
              </w:rPr>
            </w:pPr>
            <w:r>
              <w:rPr>
                <w:b/>
                <w:spacing w:val="-8"/>
                <w:sz w:val="26"/>
                <w:szCs w:val="26"/>
                <w:lang w:val="vi-VN"/>
              </w:rPr>
              <w:t>Trưởng Khoa</w:t>
            </w:r>
          </w:p>
        </w:tc>
        <w:tc>
          <w:tcPr>
            <w:tcW w:w="3275" w:type="dxa"/>
          </w:tcPr>
          <w:p w14:paraId="3AE2528B" w14:textId="448D8406" w:rsidR="0036707D" w:rsidRPr="00C571DB" w:rsidRDefault="0036707D" w:rsidP="0036707D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i/>
                <w:spacing w:val="-8"/>
                <w:sz w:val="26"/>
                <w:szCs w:val="26"/>
                <w:lang w:val="nl-NL"/>
              </w:rPr>
            </w:pPr>
            <w:r>
              <w:rPr>
                <w:b/>
                <w:spacing w:val="-8"/>
                <w:sz w:val="26"/>
                <w:szCs w:val="26"/>
                <w:lang w:val="nl-NL"/>
              </w:rPr>
              <w:t>Chủ nhiệm ngành</w:t>
            </w:r>
          </w:p>
        </w:tc>
        <w:tc>
          <w:tcPr>
            <w:tcW w:w="3402" w:type="dxa"/>
          </w:tcPr>
          <w:p w14:paraId="5AF9763A" w14:textId="626E41E1" w:rsidR="0036707D" w:rsidRPr="00EE3974" w:rsidRDefault="0036707D" w:rsidP="0036707D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nl-NL"/>
              </w:rPr>
            </w:pPr>
            <w:r w:rsidRPr="00EE3974">
              <w:rPr>
                <w:b/>
                <w:spacing w:val="-8"/>
                <w:sz w:val="26"/>
                <w:szCs w:val="26"/>
                <w:lang w:val="nl-NL"/>
              </w:rPr>
              <w:t>Học viên</w:t>
            </w:r>
          </w:p>
          <w:p w14:paraId="05FB8954" w14:textId="6B19E1D4" w:rsidR="0036707D" w:rsidRPr="00C571DB" w:rsidRDefault="0036707D" w:rsidP="0036707D">
            <w:pPr>
              <w:tabs>
                <w:tab w:val="right" w:leader="dot" w:pos="9360"/>
              </w:tabs>
              <w:spacing w:line="276" w:lineRule="auto"/>
              <w:jc w:val="center"/>
              <w:rPr>
                <w:bCs/>
                <w:i/>
                <w:spacing w:val="-8"/>
                <w:sz w:val="26"/>
                <w:szCs w:val="26"/>
                <w:lang w:val="nl-NL"/>
              </w:rPr>
            </w:pPr>
            <w:r w:rsidRPr="00C571DB">
              <w:rPr>
                <w:bCs/>
                <w:i/>
                <w:spacing w:val="-8"/>
                <w:sz w:val="26"/>
                <w:szCs w:val="26"/>
                <w:lang w:val="nl-NL"/>
              </w:rPr>
              <w:t>(Ký và ghi rõ họ tên)</w:t>
            </w:r>
          </w:p>
        </w:tc>
      </w:tr>
      <w:tr w:rsidR="008134BA" w:rsidRPr="00F252A4" w14:paraId="52045FE3" w14:textId="77777777" w:rsidTr="00490A6E">
        <w:trPr>
          <w:trHeight w:val="1839"/>
          <w:jc w:val="center"/>
        </w:trPr>
        <w:tc>
          <w:tcPr>
            <w:tcW w:w="3451" w:type="dxa"/>
          </w:tcPr>
          <w:p w14:paraId="526031FF" w14:textId="1B0D5BE1" w:rsidR="008134BA" w:rsidRPr="00EE3974" w:rsidRDefault="008134BA" w:rsidP="008134BA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vi-VN"/>
              </w:rPr>
            </w:pPr>
          </w:p>
        </w:tc>
        <w:tc>
          <w:tcPr>
            <w:tcW w:w="3275" w:type="dxa"/>
          </w:tcPr>
          <w:p w14:paraId="7640EE98" w14:textId="77F68F34" w:rsidR="008134BA" w:rsidRPr="00824002" w:rsidRDefault="00824002" w:rsidP="008134BA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vi-VN"/>
              </w:rPr>
            </w:pPr>
            <w:r>
              <w:rPr>
                <w:b/>
                <w:spacing w:val="-8"/>
                <w:sz w:val="26"/>
                <w:szCs w:val="26"/>
                <w:lang w:val="vi-VN"/>
              </w:rPr>
              <w:t>DUYỆT</w:t>
            </w:r>
          </w:p>
        </w:tc>
        <w:tc>
          <w:tcPr>
            <w:tcW w:w="3402" w:type="dxa"/>
          </w:tcPr>
          <w:p w14:paraId="4F6ADF46" w14:textId="48082390" w:rsidR="008134BA" w:rsidRPr="00A5463F" w:rsidRDefault="008134BA" w:rsidP="008134BA">
            <w:pPr>
              <w:tabs>
                <w:tab w:val="right" w:leader="dot" w:pos="9360"/>
              </w:tabs>
              <w:spacing w:line="276" w:lineRule="auto"/>
              <w:jc w:val="center"/>
              <w:rPr>
                <w:bCs/>
                <w:i/>
                <w:spacing w:val="-8"/>
                <w:sz w:val="26"/>
                <w:szCs w:val="26"/>
                <w:lang w:val="nl-NL"/>
              </w:rPr>
            </w:pPr>
            <w:r w:rsidRPr="00EE3974">
              <w:rPr>
                <w:b/>
                <w:spacing w:val="-8"/>
                <w:sz w:val="26"/>
                <w:szCs w:val="26"/>
                <w:lang w:val="nl-NL"/>
              </w:rPr>
              <w:t xml:space="preserve">Phòng </w:t>
            </w:r>
            <w:r>
              <w:rPr>
                <w:b/>
                <w:spacing w:val="-8"/>
                <w:sz w:val="26"/>
                <w:szCs w:val="26"/>
                <w:lang w:val="nl-NL"/>
              </w:rPr>
              <w:t>SĐH&amp;HTQT</w:t>
            </w:r>
          </w:p>
        </w:tc>
      </w:tr>
    </w:tbl>
    <w:p w14:paraId="7B5E8AB6" w14:textId="7BE20363" w:rsidR="0031394A" w:rsidRPr="00786C78" w:rsidRDefault="00087E8F" w:rsidP="00786C78">
      <w:pPr>
        <w:tabs>
          <w:tab w:val="right" w:leader="dot" w:pos="9360"/>
        </w:tabs>
        <w:spacing w:line="276" w:lineRule="auto"/>
        <w:jc w:val="right"/>
        <w:rPr>
          <w:bCs/>
          <w:spacing w:val="-8"/>
          <w:sz w:val="26"/>
          <w:szCs w:val="26"/>
          <w:lang w:val="vi-VN"/>
        </w:rPr>
      </w:pPr>
      <w:r w:rsidRPr="0017331B">
        <w:rPr>
          <w:bCs/>
          <w:spacing w:val="-8"/>
          <w:sz w:val="26"/>
          <w:szCs w:val="26"/>
          <w:lang w:val="nl-NL"/>
        </w:rPr>
        <w:t>Ngày nhận đơn: ........</w:t>
      </w:r>
      <w:r w:rsidR="000C682D">
        <w:rPr>
          <w:bCs/>
          <w:spacing w:val="-8"/>
          <w:sz w:val="26"/>
          <w:szCs w:val="26"/>
          <w:lang w:val="vi-VN"/>
        </w:rPr>
        <w:t>/.</w:t>
      </w:r>
      <w:r w:rsidR="000C682D" w:rsidRPr="0017331B">
        <w:rPr>
          <w:bCs/>
          <w:spacing w:val="-8"/>
          <w:sz w:val="26"/>
          <w:szCs w:val="26"/>
          <w:lang w:val="nl-NL"/>
        </w:rPr>
        <w:t>.......</w:t>
      </w:r>
      <w:r w:rsidR="000C682D">
        <w:rPr>
          <w:bCs/>
          <w:spacing w:val="-8"/>
          <w:sz w:val="26"/>
          <w:szCs w:val="26"/>
          <w:lang w:val="vi-VN"/>
        </w:rPr>
        <w:t>/</w:t>
      </w:r>
      <w:r w:rsidR="000C682D" w:rsidRPr="0017331B">
        <w:rPr>
          <w:bCs/>
          <w:spacing w:val="-8"/>
          <w:sz w:val="26"/>
          <w:szCs w:val="26"/>
          <w:lang w:val="nl-NL"/>
        </w:rPr>
        <w:t>................</w:t>
      </w:r>
    </w:p>
    <w:sectPr w:rsidR="0031394A" w:rsidRPr="00786C78" w:rsidSect="00F07BA7">
      <w:headerReference w:type="default" r:id="rId9"/>
      <w:pgSz w:w="11907" w:h="16839"/>
      <w:pgMar w:top="992" w:right="1009" w:bottom="272" w:left="1622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44C688" w14:textId="77777777" w:rsidR="00146B53" w:rsidRDefault="00146B53">
      <w:r>
        <w:separator/>
      </w:r>
    </w:p>
  </w:endnote>
  <w:endnote w:type="continuationSeparator" w:id="0">
    <w:p w14:paraId="20F8E001" w14:textId="77777777" w:rsidR="00146B53" w:rsidRDefault="00146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52D0F4" w14:textId="77777777" w:rsidR="00146B53" w:rsidRDefault="00146B53">
      <w:r>
        <w:separator/>
      </w:r>
    </w:p>
  </w:footnote>
  <w:footnote w:type="continuationSeparator" w:id="0">
    <w:p w14:paraId="02A6B1EA" w14:textId="77777777" w:rsidR="00146B53" w:rsidRDefault="00146B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BBCC95" w14:textId="5EA65F3A" w:rsidR="00F07BA7" w:rsidRPr="00E63A39" w:rsidRDefault="00F07BA7" w:rsidP="00F07BA7">
    <w:pPr>
      <w:pStyle w:val="Header"/>
      <w:tabs>
        <w:tab w:val="clear" w:pos="4680"/>
        <w:tab w:val="clear" w:pos="9360"/>
      </w:tabs>
      <w:jc w:val="right"/>
      <w:rPr>
        <w:i/>
        <w:sz w:val="22"/>
        <w:lang w:val="vi-VN"/>
      </w:rPr>
    </w:pPr>
    <w:r w:rsidRPr="00F07BA7">
      <w:rPr>
        <w:i/>
        <w:sz w:val="22"/>
      </w:rPr>
      <w:tab/>
    </w:r>
    <w:r w:rsidRPr="00F07BA7">
      <w:rPr>
        <w:i/>
        <w:sz w:val="22"/>
      </w:rPr>
      <w:tab/>
    </w:r>
    <w:proofErr w:type="spellStart"/>
    <w:r w:rsidRPr="00F07BA7">
      <w:rPr>
        <w:i/>
        <w:sz w:val="22"/>
      </w:rPr>
      <w:t>Mẫu</w:t>
    </w:r>
    <w:proofErr w:type="spellEnd"/>
    <w:r w:rsidRPr="00F07BA7">
      <w:rPr>
        <w:i/>
        <w:sz w:val="22"/>
      </w:rPr>
      <w:t xml:space="preserve"> </w:t>
    </w:r>
    <w:r w:rsidR="00522DCA">
      <w:rPr>
        <w:i/>
        <w:sz w:val="22"/>
        <w:lang w:val="vi-VN"/>
      </w:rPr>
      <w:t>02NH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BC0273"/>
    <w:multiLevelType w:val="hybridMultilevel"/>
    <w:tmpl w:val="7608B054"/>
    <w:lvl w:ilvl="0" w:tplc="1528019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E874D7D"/>
    <w:multiLevelType w:val="hybridMultilevel"/>
    <w:tmpl w:val="FDF43178"/>
    <w:lvl w:ilvl="0" w:tplc="1528019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1684872"/>
    <w:multiLevelType w:val="hybridMultilevel"/>
    <w:tmpl w:val="F0CE9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MDYxNDYyNLa0NDVV0lEKTi0uzszPAykwrAUANsJKhCwAAAA="/>
  </w:docVars>
  <w:rsids>
    <w:rsidRoot w:val="0076777B"/>
    <w:rsid w:val="00005600"/>
    <w:rsid w:val="00007160"/>
    <w:rsid w:val="0001547A"/>
    <w:rsid w:val="00015F13"/>
    <w:rsid w:val="00017BC3"/>
    <w:rsid w:val="000221A5"/>
    <w:rsid w:val="00025C01"/>
    <w:rsid w:val="0003644A"/>
    <w:rsid w:val="00036903"/>
    <w:rsid w:val="00040AAC"/>
    <w:rsid w:val="00040C80"/>
    <w:rsid w:val="000416BB"/>
    <w:rsid w:val="00041AF9"/>
    <w:rsid w:val="00042DD0"/>
    <w:rsid w:val="00053661"/>
    <w:rsid w:val="000544F5"/>
    <w:rsid w:val="00071246"/>
    <w:rsid w:val="000759A0"/>
    <w:rsid w:val="00082D21"/>
    <w:rsid w:val="00086C2D"/>
    <w:rsid w:val="00087BC2"/>
    <w:rsid w:val="00087E8F"/>
    <w:rsid w:val="0009426D"/>
    <w:rsid w:val="000A358F"/>
    <w:rsid w:val="000A7F8A"/>
    <w:rsid w:val="000B2BD5"/>
    <w:rsid w:val="000C27E9"/>
    <w:rsid w:val="000C682D"/>
    <w:rsid w:val="000E3541"/>
    <w:rsid w:val="000E3B26"/>
    <w:rsid w:val="000E5AD4"/>
    <w:rsid w:val="000E68A2"/>
    <w:rsid w:val="000E7F83"/>
    <w:rsid w:val="000F03E3"/>
    <w:rsid w:val="00110A3F"/>
    <w:rsid w:val="0011115B"/>
    <w:rsid w:val="001173FE"/>
    <w:rsid w:val="0012605D"/>
    <w:rsid w:val="00127D93"/>
    <w:rsid w:val="001458B0"/>
    <w:rsid w:val="00146B53"/>
    <w:rsid w:val="00147057"/>
    <w:rsid w:val="001627F2"/>
    <w:rsid w:val="001653F3"/>
    <w:rsid w:val="0017331B"/>
    <w:rsid w:val="00192789"/>
    <w:rsid w:val="00193223"/>
    <w:rsid w:val="00196AAA"/>
    <w:rsid w:val="001B674D"/>
    <w:rsid w:val="001B73FC"/>
    <w:rsid w:val="001B7725"/>
    <w:rsid w:val="001C30D5"/>
    <w:rsid w:val="001D7F65"/>
    <w:rsid w:val="001E1B40"/>
    <w:rsid w:val="001E32F5"/>
    <w:rsid w:val="001E4BDF"/>
    <w:rsid w:val="001E6625"/>
    <w:rsid w:val="001F095C"/>
    <w:rsid w:val="002147A7"/>
    <w:rsid w:val="00220A72"/>
    <w:rsid w:val="00223218"/>
    <w:rsid w:val="0022386B"/>
    <w:rsid w:val="00242B7F"/>
    <w:rsid w:val="00252EFB"/>
    <w:rsid w:val="002549F0"/>
    <w:rsid w:val="00270EB4"/>
    <w:rsid w:val="00271E4F"/>
    <w:rsid w:val="002770FC"/>
    <w:rsid w:val="00290BF5"/>
    <w:rsid w:val="002A0009"/>
    <w:rsid w:val="002A0163"/>
    <w:rsid w:val="002A19F3"/>
    <w:rsid w:val="002A61B6"/>
    <w:rsid w:val="002B0D22"/>
    <w:rsid w:val="002B1A7F"/>
    <w:rsid w:val="002B4234"/>
    <w:rsid w:val="002D6CE8"/>
    <w:rsid w:val="002E120F"/>
    <w:rsid w:val="002E4716"/>
    <w:rsid w:val="002F40CD"/>
    <w:rsid w:val="00304CC4"/>
    <w:rsid w:val="0031394A"/>
    <w:rsid w:val="003222E3"/>
    <w:rsid w:val="00340B3B"/>
    <w:rsid w:val="00341DE2"/>
    <w:rsid w:val="003466D6"/>
    <w:rsid w:val="00355198"/>
    <w:rsid w:val="00366661"/>
    <w:rsid w:val="0036707D"/>
    <w:rsid w:val="00370192"/>
    <w:rsid w:val="00392A85"/>
    <w:rsid w:val="00396D32"/>
    <w:rsid w:val="003A3919"/>
    <w:rsid w:val="003A7292"/>
    <w:rsid w:val="003B4429"/>
    <w:rsid w:val="003B4597"/>
    <w:rsid w:val="003B540D"/>
    <w:rsid w:val="003B62C6"/>
    <w:rsid w:val="003C0C40"/>
    <w:rsid w:val="003C0EE1"/>
    <w:rsid w:val="003C3DE1"/>
    <w:rsid w:val="003C4A32"/>
    <w:rsid w:val="003D5055"/>
    <w:rsid w:val="003D6463"/>
    <w:rsid w:val="003E7E11"/>
    <w:rsid w:val="003F114B"/>
    <w:rsid w:val="003F3306"/>
    <w:rsid w:val="003F4907"/>
    <w:rsid w:val="00400F2A"/>
    <w:rsid w:val="0040286F"/>
    <w:rsid w:val="00407EE6"/>
    <w:rsid w:val="00412659"/>
    <w:rsid w:val="00415DAF"/>
    <w:rsid w:val="00417D30"/>
    <w:rsid w:val="0042139A"/>
    <w:rsid w:val="00423339"/>
    <w:rsid w:val="004301AB"/>
    <w:rsid w:val="004304EA"/>
    <w:rsid w:val="0043662B"/>
    <w:rsid w:val="00442E88"/>
    <w:rsid w:val="00445836"/>
    <w:rsid w:val="00452ABE"/>
    <w:rsid w:val="0045366F"/>
    <w:rsid w:val="00466854"/>
    <w:rsid w:val="00472ECD"/>
    <w:rsid w:val="00472F55"/>
    <w:rsid w:val="004872BD"/>
    <w:rsid w:val="00490A6E"/>
    <w:rsid w:val="004A0BB1"/>
    <w:rsid w:val="004A3392"/>
    <w:rsid w:val="004A38F3"/>
    <w:rsid w:val="004A4DF4"/>
    <w:rsid w:val="004B0D7F"/>
    <w:rsid w:val="004C0AA0"/>
    <w:rsid w:val="004C0D81"/>
    <w:rsid w:val="004C327D"/>
    <w:rsid w:val="004C7CD2"/>
    <w:rsid w:val="004D1BCC"/>
    <w:rsid w:val="004D529B"/>
    <w:rsid w:val="004E39A6"/>
    <w:rsid w:val="004E5B46"/>
    <w:rsid w:val="004F0847"/>
    <w:rsid w:val="004F4675"/>
    <w:rsid w:val="004F5E9D"/>
    <w:rsid w:val="0050518F"/>
    <w:rsid w:val="00511BD2"/>
    <w:rsid w:val="00512500"/>
    <w:rsid w:val="0051331A"/>
    <w:rsid w:val="00515CAA"/>
    <w:rsid w:val="0051697B"/>
    <w:rsid w:val="00522DCA"/>
    <w:rsid w:val="0053577E"/>
    <w:rsid w:val="00542A84"/>
    <w:rsid w:val="00543489"/>
    <w:rsid w:val="00551E35"/>
    <w:rsid w:val="00560E81"/>
    <w:rsid w:val="005621FB"/>
    <w:rsid w:val="00563740"/>
    <w:rsid w:val="0056564A"/>
    <w:rsid w:val="00566BF0"/>
    <w:rsid w:val="00576A66"/>
    <w:rsid w:val="00580CB8"/>
    <w:rsid w:val="00587F45"/>
    <w:rsid w:val="005A0A63"/>
    <w:rsid w:val="005A0FCB"/>
    <w:rsid w:val="005A1B37"/>
    <w:rsid w:val="005A2C6A"/>
    <w:rsid w:val="005C6BC2"/>
    <w:rsid w:val="005C6F21"/>
    <w:rsid w:val="005F7729"/>
    <w:rsid w:val="00611CA6"/>
    <w:rsid w:val="00612DF6"/>
    <w:rsid w:val="00621997"/>
    <w:rsid w:val="00635698"/>
    <w:rsid w:val="0063747B"/>
    <w:rsid w:val="00642E88"/>
    <w:rsid w:val="006459B1"/>
    <w:rsid w:val="00653136"/>
    <w:rsid w:val="00653AFE"/>
    <w:rsid w:val="00653C88"/>
    <w:rsid w:val="00672CA8"/>
    <w:rsid w:val="0068610C"/>
    <w:rsid w:val="006900B0"/>
    <w:rsid w:val="00691D35"/>
    <w:rsid w:val="006A40EF"/>
    <w:rsid w:val="006A592A"/>
    <w:rsid w:val="006A5A7E"/>
    <w:rsid w:val="006B02F4"/>
    <w:rsid w:val="006B54B3"/>
    <w:rsid w:val="006C4956"/>
    <w:rsid w:val="006C49CD"/>
    <w:rsid w:val="006C62EF"/>
    <w:rsid w:val="006D00BC"/>
    <w:rsid w:val="006E005D"/>
    <w:rsid w:val="006E26D4"/>
    <w:rsid w:val="006E42BF"/>
    <w:rsid w:val="006F12E0"/>
    <w:rsid w:val="00701EE8"/>
    <w:rsid w:val="00716FF3"/>
    <w:rsid w:val="00725D0D"/>
    <w:rsid w:val="00727BB7"/>
    <w:rsid w:val="00753287"/>
    <w:rsid w:val="00765F33"/>
    <w:rsid w:val="007671A8"/>
    <w:rsid w:val="0076777B"/>
    <w:rsid w:val="007734F4"/>
    <w:rsid w:val="00773811"/>
    <w:rsid w:val="00786C78"/>
    <w:rsid w:val="00794173"/>
    <w:rsid w:val="007946DA"/>
    <w:rsid w:val="007964EC"/>
    <w:rsid w:val="00796FD2"/>
    <w:rsid w:val="007970A8"/>
    <w:rsid w:val="007A03C9"/>
    <w:rsid w:val="007A1FB0"/>
    <w:rsid w:val="007A5C7E"/>
    <w:rsid w:val="007A67B0"/>
    <w:rsid w:val="007B3DA2"/>
    <w:rsid w:val="007B5C10"/>
    <w:rsid w:val="007B7C0B"/>
    <w:rsid w:val="007C2F05"/>
    <w:rsid w:val="007C2F83"/>
    <w:rsid w:val="007C330F"/>
    <w:rsid w:val="007C4F03"/>
    <w:rsid w:val="007C7BEB"/>
    <w:rsid w:val="007E5A62"/>
    <w:rsid w:val="007E6774"/>
    <w:rsid w:val="008134BA"/>
    <w:rsid w:val="00816FC6"/>
    <w:rsid w:val="00824002"/>
    <w:rsid w:val="00825C78"/>
    <w:rsid w:val="0083318D"/>
    <w:rsid w:val="00843E3B"/>
    <w:rsid w:val="00846CDA"/>
    <w:rsid w:val="00852D84"/>
    <w:rsid w:val="00855068"/>
    <w:rsid w:val="00883EBE"/>
    <w:rsid w:val="00886491"/>
    <w:rsid w:val="00891D11"/>
    <w:rsid w:val="0089370B"/>
    <w:rsid w:val="00896EDD"/>
    <w:rsid w:val="00896FBC"/>
    <w:rsid w:val="008A235C"/>
    <w:rsid w:val="008C3045"/>
    <w:rsid w:val="008C5D85"/>
    <w:rsid w:val="008C78CA"/>
    <w:rsid w:val="008D49C0"/>
    <w:rsid w:val="008D6EBA"/>
    <w:rsid w:val="008D7B01"/>
    <w:rsid w:val="008E145C"/>
    <w:rsid w:val="008E28C8"/>
    <w:rsid w:val="008E74D5"/>
    <w:rsid w:val="008F61FB"/>
    <w:rsid w:val="00900ABD"/>
    <w:rsid w:val="00907875"/>
    <w:rsid w:val="00910B01"/>
    <w:rsid w:val="0091585B"/>
    <w:rsid w:val="00925612"/>
    <w:rsid w:val="00925D74"/>
    <w:rsid w:val="00940713"/>
    <w:rsid w:val="00940744"/>
    <w:rsid w:val="0094226F"/>
    <w:rsid w:val="0095221C"/>
    <w:rsid w:val="009545D7"/>
    <w:rsid w:val="00954758"/>
    <w:rsid w:val="009603DE"/>
    <w:rsid w:val="009633EF"/>
    <w:rsid w:val="00964694"/>
    <w:rsid w:val="00976006"/>
    <w:rsid w:val="009809D9"/>
    <w:rsid w:val="0098669F"/>
    <w:rsid w:val="0098755A"/>
    <w:rsid w:val="00987BD8"/>
    <w:rsid w:val="0099569A"/>
    <w:rsid w:val="009A3908"/>
    <w:rsid w:val="009B79C2"/>
    <w:rsid w:val="009C2B62"/>
    <w:rsid w:val="009C47CB"/>
    <w:rsid w:val="009C6BF0"/>
    <w:rsid w:val="009E071E"/>
    <w:rsid w:val="009E431B"/>
    <w:rsid w:val="009F0EBF"/>
    <w:rsid w:val="009F3B95"/>
    <w:rsid w:val="009F402F"/>
    <w:rsid w:val="009F53A2"/>
    <w:rsid w:val="009F7D3C"/>
    <w:rsid w:val="00A000F5"/>
    <w:rsid w:val="00A036EA"/>
    <w:rsid w:val="00A06733"/>
    <w:rsid w:val="00A13CFD"/>
    <w:rsid w:val="00A3006A"/>
    <w:rsid w:val="00A303F6"/>
    <w:rsid w:val="00A3097C"/>
    <w:rsid w:val="00A37915"/>
    <w:rsid w:val="00A4401A"/>
    <w:rsid w:val="00A5463F"/>
    <w:rsid w:val="00A5597D"/>
    <w:rsid w:val="00A64FB8"/>
    <w:rsid w:val="00A7551C"/>
    <w:rsid w:val="00A76F2A"/>
    <w:rsid w:val="00A80953"/>
    <w:rsid w:val="00A87433"/>
    <w:rsid w:val="00A87F0A"/>
    <w:rsid w:val="00A963E8"/>
    <w:rsid w:val="00A97ADB"/>
    <w:rsid w:val="00AA623D"/>
    <w:rsid w:val="00AA6BBB"/>
    <w:rsid w:val="00AB3C4C"/>
    <w:rsid w:val="00AB4163"/>
    <w:rsid w:val="00AC1495"/>
    <w:rsid w:val="00AC6053"/>
    <w:rsid w:val="00AD5020"/>
    <w:rsid w:val="00AD6B2B"/>
    <w:rsid w:val="00AE49D9"/>
    <w:rsid w:val="00AE5769"/>
    <w:rsid w:val="00AE5CBB"/>
    <w:rsid w:val="00AF4532"/>
    <w:rsid w:val="00AF7AE9"/>
    <w:rsid w:val="00B01D6A"/>
    <w:rsid w:val="00B07E8F"/>
    <w:rsid w:val="00B212D4"/>
    <w:rsid w:val="00B42F9C"/>
    <w:rsid w:val="00B46EBB"/>
    <w:rsid w:val="00B52AB2"/>
    <w:rsid w:val="00B57961"/>
    <w:rsid w:val="00B72E2F"/>
    <w:rsid w:val="00B76365"/>
    <w:rsid w:val="00B8064F"/>
    <w:rsid w:val="00B82D4C"/>
    <w:rsid w:val="00B85662"/>
    <w:rsid w:val="00B90735"/>
    <w:rsid w:val="00B9121B"/>
    <w:rsid w:val="00B93D81"/>
    <w:rsid w:val="00BA2AB1"/>
    <w:rsid w:val="00BB7423"/>
    <w:rsid w:val="00BB7B09"/>
    <w:rsid w:val="00BC00BA"/>
    <w:rsid w:val="00BD164B"/>
    <w:rsid w:val="00BF6BDA"/>
    <w:rsid w:val="00C01C69"/>
    <w:rsid w:val="00C07E34"/>
    <w:rsid w:val="00C1395E"/>
    <w:rsid w:val="00C21318"/>
    <w:rsid w:val="00C21BEB"/>
    <w:rsid w:val="00C24E90"/>
    <w:rsid w:val="00C270DB"/>
    <w:rsid w:val="00C27D56"/>
    <w:rsid w:val="00C429AE"/>
    <w:rsid w:val="00C43D01"/>
    <w:rsid w:val="00C459EA"/>
    <w:rsid w:val="00C571DB"/>
    <w:rsid w:val="00C66C82"/>
    <w:rsid w:val="00C72636"/>
    <w:rsid w:val="00C76AD6"/>
    <w:rsid w:val="00C77D80"/>
    <w:rsid w:val="00C81D57"/>
    <w:rsid w:val="00C853FA"/>
    <w:rsid w:val="00C87C14"/>
    <w:rsid w:val="00C92FC7"/>
    <w:rsid w:val="00C964C8"/>
    <w:rsid w:val="00CA2CC4"/>
    <w:rsid w:val="00CC14DC"/>
    <w:rsid w:val="00CD3496"/>
    <w:rsid w:val="00CD6198"/>
    <w:rsid w:val="00CD6E86"/>
    <w:rsid w:val="00CF0475"/>
    <w:rsid w:val="00CF1071"/>
    <w:rsid w:val="00D015E2"/>
    <w:rsid w:val="00D10903"/>
    <w:rsid w:val="00D10C97"/>
    <w:rsid w:val="00D160A1"/>
    <w:rsid w:val="00D2325A"/>
    <w:rsid w:val="00D24AE3"/>
    <w:rsid w:val="00D331F5"/>
    <w:rsid w:val="00D41F2A"/>
    <w:rsid w:val="00D428B2"/>
    <w:rsid w:val="00D55AA1"/>
    <w:rsid w:val="00D64DA3"/>
    <w:rsid w:val="00D7666C"/>
    <w:rsid w:val="00D859C8"/>
    <w:rsid w:val="00D868C1"/>
    <w:rsid w:val="00D868DE"/>
    <w:rsid w:val="00D90516"/>
    <w:rsid w:val="00DA2B0B"/>
    <w:rsid w:val="00DB31BC"/>
    <w:rsid w:val="00DC00C9"/>
    <w:rsid w:val="00DE3F66"/>
    <w:rsid w:val="00DE42F2"/>
    <w:rsid w:val="00DE4E68"/>
    <w:rsid w:val="00E0489C"/>
    <w:rsid w:val="00E14E1D"/>
    <w:rsid w:val="00E213CE"/>
    <w:rsid w:val="00E31C58"/>
    <w:rsid w:val="00E31D5F"/>
    <w:rsid w:val="00E34E82"/>
    <w:rsid w:val="00E456FE"/>
    <w:rsid w:val="00E464A1"/>
    <w:rsid w:val="00E50F77"/>
    <w:rsid w:val="00E511B3"/>
    <w:rsid w:val="00E523FF"/>
    <w:rsid w:val="00E5273E"/>
    <w:rsid w:val="00E63A39"/>
    <w:rsid w:val="00E65E85"/>
    <w:rsid w:val="00E73D78"/>
    <w:rsid w:val="00E80A94"/>
    <w:rsid w:val="00E81C33"/>
    <w:rsid w:val="00E85E3C"/>
    <w:rsid w:val="00E96D68"/>
    <w:rsid w:val="00EB295C"/>
    <w:rsid w:val="00EB42EF"/>
    <w:rsid w:val="00EC19CC"/>
    <w:rsid w:val="00EC277E"/>
    <w:rsid w:val="00EE16D2"/>
    <w:rsid w:val="00EE2DEA"/>
    <w:rsid w:val="00EE3974"/>
    <w:rsid w:val="00EF2AA7"/>
    <w:rsid w:val="00F01337"/>
    <w:rsid w:val="00F036C3"/>
    <w:rsid w:val="00F05E27"/>
    <w:rsid w:val="00F07BA7"/>
    <w:rsid w:val="00F252A4"/>
    <w:rsid w:val="00F360C0"/>
    <w:rsid w:val="00F45A11"/>
    <w:rsid w:val="00F5216F"/>
    <w:rsid w:val="00F56323"/>
    <w:rsid w:val="00F57574"/>
    <w:rsid w:val="00F66287"/>
    <w:rsid w:val="00F7054C"/>
    <w:rsid w:val="00F7351C"/>
    <w:rsid w:val="00F759C0"/>
    <w:rsid w:val="00F77F98"/>
    <w:rsid w:val="00F83CCC"/>
    <w:rsid w:val="00F87989"/>
    <w:rsid w:val="00F90C83"/>
    <w:rsid w:val="00F9640C"/>
    <w:rsid w:val="00FC3055"/>
    <w:rsid w:val="00FC6435"/>
    <w:rsid w:val="00FC6D13"/>
    <w:rsid w:val="00FD44D4"/>
    <w:rsid w:val="00FD51DF"/>
    <w:rsid w:val="00FE1DFB"/>
    <w:rsid w:val="00FE3366"/>
    <w:rsid w:val="00FE3508"/>
    <w:rsid w:val="00FF42C3"/>
    <w:rsid w:val="17F425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610AF9D"/>
  <w15:docId w15:val="{92251932-8ED4-3546-AA74-7BB296EF0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0BA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line="276" w:lineRule="auto"/>
      <w:ind w:left="720"/>
      <w:contextualSpacing/>
      <w:jc w:val="both"/>
    </w:pPr>
    <w:rPr>
      <w:rFonts w:eastAsiaTheme="minorHAnsi"/>
      <w:sz w:val="28"/>
      <w:szCs w:val="28"/>
      <w:lang w:val="vi-VN" w:eastAsia="en-US"/>
    </w:rPr>
  </w:style>
  <w:style w:type="paragraph" w:styleId="Header">
    <w:name w:val="header"/>
    <w:basedOn w:val="Normal"/>
    <w:link w:val="HeaderChar"/>
    <w:uiPriority w:val="99"/>
    <w:unhideWhenUsed/>
    <w:rsid w:val="005C6B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C2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6B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C2"/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B73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22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  <customShpInfo spid="_x0000_s1028"/>
    <customShpInfo spid="_x0000_s102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B920ECB-95D2-4992-89D6-A816D839A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ng Nguyen Van (P_TCHC)</dc:creator>
  <cp:lastModifiedBy>HUFI</cp:lastModifiedBy>
  <cp:revision>165</cp:revision>
  <cp:lastPrinted>2020-06-22T06:27:00Z</cp:lastPrinted>
  <dcterms:created xsi:type="dcterms:W3CDTF">2022-08-17T09:44:00Z</dcterms:created>
  <dcterms:modified xsi:type="dcterms:W3CDTF">2023-07-13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FA14EE4D389B40CFBBC1F8807B44D764</vt:lpwstr>
  </property>
</Properties>
</file>